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bookmarkStart w:id="0" w:name="_GoBack"/>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w:t>
      </w:r>
      <w:proofErr w:type="spellStart"/>
      <w:r w:rsidRPr="00B27059">
        <w:rPr>
          <w:sz w:val="21"/>
        </w:rPr>
        <w:t>ai</w:t>
      </w:r>
      <w:proofErr w:type="spellEnd"/>
      <w:r w:rsidRPr="00B27059">
        <w:rPr>
          <w:sz w:val="21"/>
        </w:rPr>
        <w:t>,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7F83FC88" w:rsidR="0004392F" w:rsidRPr="00B27059" w:rsidRDefault="0004392F" w:rsidP="0059583E">
      <w:pPr>
        <w:pStyle w:val="ListParagraph"/>
        <w:numPr>
          <w:ilvl w:val="0"/>
          <w:numId w:val="1"/>
        </w:numPr>
        <w:rPr>
          <w:sz w:val="21"/>
        </w:rPr>
      </w:pPr>
      <w:r>
        <w:rPr>
          <w:sz w:val="21"/>
        </w:rPr>
        <w:t>Making the starting scen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77777777" w:rsidR="000D3940" w:rsidRPr="00B27059" w:rsidRDefault="000D3940"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B27059" w:rsidRDefault="00721D5B" w:rsidP="00721D5B">
      <w:pPr>
        <w:pStyle w:val="ListParagraph"/>
        <w:numPr>
          <w:ilvl w:val="0"/>
          <w:numId w:val="2"/>
        </w:numPr>
        <w:rPr>
          <w:b/>
          <w:sz w:val="21"/>
          <w:u w:val="single"/>
        </w:rPr>
      </w:pPr>
      <w:r w:rsidRPr="00B27059">
        <w:rPr>
          <w:sz w:val="21"/>
        </w:rPr>
        <w:t>Editor Scripting</w:t>
      </w:r>
    </w:p>
    <w:p w14:paraId="34669F8C" w14:textId="17488EED" w:rsidR="006250B8" w:rsidRPr="00882560" w:rsidRDefault="006250B8" w:rsidP="006250B8">
      <w:pPr>
        <w:pStyle w:val="ListParagraph"/>
        <w:numPr>
          <w:ilvl w:val="1"/>
          <w:numId w:val="2"/>
        </w:numPr>
        <w:rPr>
          <w:b/>
          <w:sz w:val="21"/>
          <w:highlight w:val="darkGray"/>
          <w:u w:val="single"/>
        </w:rPr>
      </w:pPr>
      <w:r w:rsidRPr="00882560">
        <w:rPr>
          <w:i/>
          <w:sz w:val="21"/>
          <w:highlight w:val="darkGray"/>
        </w:rPr>
        <w:t>Journal System</w:t>
      </w:r>
    </w:p>
    <w:p w14:paraId="2F52C74B" w14:textId="77777777" w:rsidR="00721D5B" w:rsidRPr="005B7A3C" w:rsidRDefault="00721D5B" w:rsidP="00721D5B">
      <w:pPr>
        <w:pStyle w:val="ListParagraph"/>
        <w:numPr>
          <w:ilvl w:val="0"/>
          <w:numId w:val="2"/>
        </w:numPr>
        <w:rPr>
          <w:b/>
          <w:sz w:val="21"/>
          <w:u w:val="single"/>
        </w:rPr>
      </w:pPr>
      <w:r w:rsidRPr="00B27059">
        <w:rPr>
          <w:sz w:val="21"/>
        </w:rPr>
        <w:t>Story Development</w:t>
      </w:r>
    </w:p>
    <w:p w14:paraId="559FDA89" w14:textId="50550B60" w:rsidR="006250B8" w:rsidRPr="00882560" w:rsidRDefault="006250B8" w:rsidP="006250B8">
      <w:pPr>
        <w:pStyle w:val="ListParagraph"/>
        <w:numPr>
          <w:ilvl w:val="1"/>
          <w:numId w:val="2"/>
        </w:numPr>
        <w:rPr>
          <w:b/>
          <w:sz w:val="21"/>
          <w:highlight w:val="darkGray"/>
          <w:u w:val="single"/>
        </w:rPr>
      </w:pPr>
      <w:r w:rsidRPr="00882560">
        <w:rPr>
          <w:sz w:val="21"/>
          <w:highlight w:val="darkGray"/>
        </w:rPr>
        <w:t>Writing the whole story line and a massive document of the outline of the story and the events that will occur.</w:t>
      </w:r>
    </w:p>
    <w:p w14:paraId="708F9BB3" w14:textId="1218934A" w:rsidR="006250B8" w:rsidRPr="00A47C58" w:rsidRDefault="006250B8" w:rsidP="006250B8">
      <w:pPr>
        <w:pStyle w:val="ListParagraph"/>
        <w:numPr>
          <w:ilvl w:val="1"/>
          <w:numId w:val="2"/>
        </w:numPr>
        <w:rPr>
          <w:b/>
          <w:sz w:val="21"/>
          <w:highlight w:val="yellow"/>
          <w:u w:val="single"/>
        </w:rPr>
      </w:pPr>
      <w:r w:rsidRPr="00A47C58">
        <w:rPr>
          <w:sz w:val="21"/>
          <w:highlight w:val="yellow"/>
        </w:rPr>
        <w:t>Possible endings and how you will make the player buy the next game</w:t>
      </w:r>
    </w:p>
    <w:p w14:paraId="69A24AB3" w14:textId="047306BB" w:rsidR="006250B8" w:rsidRPr="00882560" w:rsidRDefault="006250B8" w:rsidP="006250B8">
      <w:pPr>
        <w:pStyle w:val="ListParagraph"/>
        <w:numPr>
          <w:ilvl w:val="1"/>
          <w:numId w:val="2"/>
        </w:numPr>
        <w:rPr>
          <w:b/>
          <w:sz w:val="21"/>
          <w:highlight w:val="darkGray"/>
          <w:u w:val="single"/>
        </w:rPr>
      </w:pPr>
      <w:r w:rsidRPr="00882560">
        <w:rPr>
          <w:sz w:val="21"/>
          <w:highlight w:val="darkGray"/>
        </w:rPr>
        <w:t>Fleshing out the story and making the characters full of emotion</w:t>
      </w:r>
    </w:p>
    <w:p w14:paraId="53D744B0" w14:textId="69ADE6B5" w:rsidR="006250B8" w:rsidRPr="005A1B5F" w:rsidRDefault="006250B8" w:rsidP="006250B8">
      <w:pPr>
        <w:pStyle w:val="ListParagraph"/>
        <w:numPr>
          <w:ilvl w:val="1"/>
          <w:numId w:val="2"/>
        </w:numPr>
        <w:rPr>
          <w:b/>
          <w:sz w:val="21"/>
          <w:highlight w:val="darkGray"/>
          <w:u w:val="single"/>
        </w:rPr>
      </w:pPr>
      <w:r w:rsidRPr="005A1B5F">
        <w:rPr>
          <w:sz w:val="21"/>
          <w:highlight w:val="darkGray"/>
        </w:rPr>
        <w:t>Motivations and Backstories that you will tie in</w:t>
      </w:r>
    </w:p>
    <w:p w14:paraId="5FA637C3" w14:textId="14FD726F"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the different creatures and hordes in the games and how they play a part in the story and tie in</w:t>
      </w:r>
    </w:p>
    <w:p w14:paraId="06B626DC" w14:textId="3330BC01"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about the antagonist and her role.</w:t>
      </w:r>
    </w:p>
    <w:p w14:paraId="6FA93F9D" w14:textId="429B41FD" w:rsidR="00882560" w:rsidRPr="00882560" w:rsidRDefault="00882560" w:rsidP="006250B8">
      <w:pPr>
        <w:pStyle w:val="ListParagraph"/>
        <w:numPr>
          <w:ilvl w:val="1"/>
          <w:numId w:val="2"/>
        </w:numPr>
        <w:rPr>
          <w:b/>
          <w:sz w:val="21"/>
          <w:u w:val="single"/>
        </w:rPr>
      </w:pPr>
      <w:r w:rsidRPr="00882560">
        <w:rPr>
          <w:sz w:val="21"/>
        </w:rPr>
        <w:t>The map of the game</w:t>
      </w:r>
    </w:p>
    <w:p w14:paraId="7F48C08D" w14:textId="5B75CF6A" w:rsidR="0004392F" w:rsidRPr="00A13D2E" w:rsidRDefault="0004392F" w:rsidP="006250B8">
      <w:pPr>
        <w:pStyle w:val="ListParagraph"/>
        <w:numPr>
          <w:ilvl w:val="1"/>
          <w:numId w:val="2"/>
        </w:numPr>
        <w:rPr>
          <w:b/>
          <w:sz w:val="21"/>
          <w:u w:val="single"/>
        </w:rPr>
      </w:pPr>
      <w:r>
        <w:rPr>
          <w:sz w:val="21"/>
        </w:rPr>
        <w:t>Write Easter eggs that can be found about the game and some things that people can discover about the forest.</w:t>
      </w:r>
    </w:p>
    <w:p w14:paraId="5A1BBBC1" w14:textId="0E634296" w:rsidR="00A13D2E" w:rsidRPr="00411246" w:rsidRDefault="00A13D2E" w:rsidP="006250B8">
      <w:pPr>
        <w:pStyle w:val="ListParagraph"/>
        <w:numPr>
          <w:ilvl w:val="1"/>
          <w:numId w:val="2"/>
        </w:numPr>
        <w:rPr>
          <w:b/>
          <w:sz w:val="21"/>
          <w:highlight w:val="lightGray"/>
          <w:u w:val="single"/>
        </w:rPr>
      </w:pPr>
      <w:r w:rsidRPr="00411246">
        <w:rPr>
          <w:sz w:val="21"/>
          <w:highlight w:val="lightGray"/>
        </w:rPr>
        <w:t>How the story affects the forest right now and how the current story is affecting the movement and power of the creatures.</w:t>
      </w:r>
    </w:p>
    <w:p w14:paraId="10FE3CCD" w14:textId="46DF64E9" w:rsidR="00EF460E" w:rsidRPr="00A13D2E" w:rsidRDefault="00EF460E" w:rsidP="006250B8">
      <w:pPr>
        <w:pStyle w:val="ListParagraph"/>
        <w:numPr>
          <w:ilvl w:val="1"/>
          <w:numId w:val="2"/>
        </w:numPr>
        <w:rPr>
          <w:b/>
          <w:sz w:val="21"/>
          <w:u w:val="single"/>
        </w:rPr>
      </w:pPr>
      <w:r>
        <w:rPr>
          <w:sz w:val="21"/>
        </w:rPr>
        <w:t>List the different bosses you will encounter if you go in a certain direction etc... In addition, how you will defeat them. (How will it affect the story)</w:t>
      </w:r>
    </w:p>
    <w:p w14:paraId="466E37BB" w14:textId="3CF15EBC" w:rsidR="00A13D2E" w:rsidRPr="00B27059" w:rsidRDefault="00A13D2E" w:rsidP="006250B8">
      <w:pPr>
        <w:pStyle w:val="ListParagraph"/>
        <w:numPr>
          <w:ilvl w:val="1"/>
          <w:numId w:val="2"/>
        </w:numPr>
        <w:rPr>
          <w:b/>
          <w:sz w:val="21"/>
          <w:u w:val="single"/>
        </w:rPr>
      </w:pPr>
      <w:r>
        <w:rPr>
          <w:sz w:val="21"/>
        </w:rPr>
        <w:t>List the different clans, leaders, friends, traitors and all the aspects throughout the game.</w:t>
      </w:r>
    </w:p>
    <w:p w14:paraId="4BD5F1E6" w14:textId="636BA509" w:rsidR="006250B8" w:rsidRPr="00B27059" w:rsidRDefault="006250B8" w:rsidP="006250B8">
      <w:pPr>
        <w:pStyle w:val="ListParagraph"/>
        <w:numPr>
          <w:ilvl w:val="1"/>
          <w:numId w:val="2"/>
        </w:numPr>
        <w:rPr>
          <w:b/>
          <w:sz w:val="21"/>
          <w:u w:val="single"/>
        </w:rPr>
      </w:pPr>
      <w:r w:rsidRPr="00B27059">
        <w:rPr>
          <w:sz w:val="21"/>
        </w:rPr>
        <w:t>Plot twists and Cinematic Cut-scenes</w:t>
      </w:r>
    </w:p>
    <w:p w14:paraId="33A74215" w14:textId="01B93C5F" w:rsidR="006250B8" w:rsidRPr="00B27059" w:rsidRDefault="006250B8" w:rsidP="006250B8">
      <w:pPr>
        <w:pStyle w:val="ListParagraph"/>
        <w:numPr>
          <w:ilvl w:val="1"/>
          <w:numId w:val="2"/>
        </w:numPr>
        <w:rPr>
          <w:b/>
          <w:sz w:val="21"/>
          <w:u w:val="single"/>
        </w:rPr>
      </w:pPr>
      <w:r w:rsidRPr="00B27059">
        <w:rPr>
          <w:sz w:val="21"/>
        </w:rPr>
        <w:t>Story / Game Integration</w:t>
      </w:r>
    </w:p>
    <w:p w14:paraId="15B44325" w14:textId="77777777" w:rsidR="00721D5B" w:rsidRPr="00B27059" w:rsidRDefault="00721D5B" w:rsidP="00721D5B">
      <w:pPr>
        <w:pStyle w:val="ListParagraph"/>
        <w:numPr>
          <w:ilvl w:val="0"/>
          <w:numId w:val="2"/>
        </w:numPr>
        <w:rPr>
          <w:b/>
          <w:sz w:val="21"/>
          <w:u w:val="single"/>
        </w:rPr>
      </w:pPr>
      <w:r w:rsidRPr="00B27059">
        <w:rPr>
          <w:sz w:val="21"/>
        </w:rPr>
        <w:t>Base Player Functionality</w:t>
      </w:r>
    </w:p>
    <w:p w14:paraId="3A4DB3F9" w14:textId="4DCEE9B5" w:rsidR="006250B8" w:rsidRPr="005A1B5F" w:rsidRDefault="00A32FC4" w:rsidP="006250B8">
      <w:pPr>
        <w:pStyle w:val="ListParagraph"/>
        <w:numPr>
          <w:ilvl w:val="1"/>
          <w:numId w:val="2"/>
        </w:numPr>
        <w:rPr>
          <w:b/>
          <w:sz w:val="21"/>
          <w:highlight w:val="darkGray"/>
          <w:u w:val="single"/>
        </w:rPr>
      </w:pPr>
      <w:r w:rsidRPr="005A1B5F">
        <w:rPr>
          <w:sz w:val="21"/>
          <w:highlight w:val="darkGray"/>
        </w:rPr>
        <w:lastRenderedPageBreak/>
        <w:t>Player Controller w/ all features needed (responsive and powerful movement w/ procedural forces)</w:t>
      </w:r>
    </w:p>
    <w:p w14:paraId="221D017D" w14:textId="673A2302" w:rsidR="00A32FC4" w:rsidRPr="00B27059" w:rsidRDefault="00A32FC4" w:rsidP="006250B8">
      <w:pPr>
        <w:pStyle w:val="ListParagraph"/>
        <w:numPr>
          <w:ilvl w:val="1"/>
          <w:numId w:val="2"/>
        </w:numPr>
        <w:rPr>
          <w:b/>
          <w:sz w:val="21"/>
          <w:u w:val="single"/>
        </w:rPr>
      </w:pPr>
      <w:r w:rsidRPr="00B27059">
        <w:rPr>
          <w:sz w:val="21"/>
        </w:rPr>
        <w:t>Camera Dynamic Movement (Camera collision, movement)</w:t>
      </w:r>
      <w:r w:rsidR="00411246">
        <w:rPr>
          <w:sz w:val="21"/>
        </w:rPr>
        <w:t xml:space="preserve"> account for bow movement</w:t>
      </w:r>
    </w:p>
    <w:p w14:paraId="11A43985" w14:textId="259A9836" w:rsidR="004A462E" w:rsidRPr="00B27059" w:rsidRDefault="00A32FC4" w:rsidP="004A462E">
      <w:pPr>
        <w:pStyle w:val="ListParagraph"/>
        <w:numPr>
          <w:ilvl w:val="1"/>
          <w:numId w:val="2"/>
        </w:numPr>
        <w:rPr>
          <w:b/>
          <w:sz w:val="21"/>
          <w:u w:val="single"/>
        </w:rPr>
      </w:pPr>
      <w:r w:rsidRPr="00B27059">
        <w:rPr>
          <w:sz w:val="21"/>
        </w:rPr>
        <w:t>Over the arm arrow shooting (Arro</w:t>
      </w:r>
      <w:r w:rsidR="004A462E" w:rsidRPr="00B27059">
        <w:rPr>
          <w:sz w:val="21"/>
        </w:rPr>
        <w:t>w curve and bend when you shoot, wind accounting, different bow powers). Smooth and aiming.</w:t>
      </w:r>
    </w:p>
    <w:p w14:paraId="36CE1BAC" w14:textId="33E337BF" w:rsidR="004A462E" w:rsidRPr="00B27059" w:rsidRDefault="004A462E" w:rsidP="004A462E">
      <w:pPr>
        <w:pStyle w:val="ListParagraph"/>
        <w:numPr>
          <w:ilvl w:val="1"/>
          <w:numId w:val="2"/>
        </w:numPr>
        <w:rPr>
          <w:b/>
          <w:sz w:val="21"/>
          <w:u w:val="single"/>
        </w:rPr>
      </w:pPr>
      <w:r w:rsidRPr="00B27059">
        <w:rPr>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0CC62501" w14:textId="3C126887" w:rsidR="004A462E" w:rsidRPr="00DB7A05" w:rsidRDefault="004A462E" w:rsidP="004A462E">
      <w:pPr>
        <w:pStyle w:val="ListParagraph"/>
        <w:numPr>
          <w:ilvl w:val="1"/>
          <w:numId w:val="2"/>
        </w:numPr>
        <w:rPr>
          <w:b/>
          <w:sz w:val="21"/>
          <w:u w:val="single"/>
        </w:rPr>
      </w:pPr>
      <w:r w:rsidRPr="00B27059">
        <w:rPr>
          <w:sz w:val="21"/>
        </w:rPr>
        <w:t>Locomotion system (will include IK, climbing and foot placement etc..)</w:t>
      </w:r>
      <w:r w:rsidR="00DB7A05">
        <w:rPr>
          <w:sz w:val="21"/>
        </w:rPr>
        <w:t xml:space="preserve"> </w:t>
      </w:r>
    </w:p>
    <w:p w14:paraId="5287BAB4" w14:textId="3721CA63" w:rsidR="00DB7A05" w:rsidRPr="00DB7A05" w:rsidRDefault="00DB7A05" w:rsidP="00DB7A05">
      <w:pPr>
        <w:pStyle w:val="ListParagraph"/>
        <w:numPr>
          <w:ilvl w:val="2"/>
          <w:numId w:val="4"/>
        </w:numPr>
        <w:rPr>
          <w:b/>
          <w:sz w:val="21"/>
          <w:u w:val="single"/>
        </w:rPr>
      </w:pPr>
      <w:r>
        <w:rPr>
          <w:sz w:val="21"/>
        </w:rPr>
        <w:t>Anticipation</w:t>
      </w:r>
    </w:p>
    <w:p w14:paraId="2940D46B" w14:textId="6BE17FDD" w:rsidR="00DB7A05" w:rsidRPr="00DB7A05" w:rsidRDefault="00DB7A05" w:rsidP="00DB7A05">
      <w:pPr>
        <w:pStyle w:val="ListParagraph"/>
        <w:numPr>
          <w:ilvl w:val="2"/>
          <w:numId w:val="4"/>
        </w:numPr>
        <w:rPr>
          <w:b/>
          <w:sz w:val="21"/>
          <w:u w:val="single"/>
        </w:rPr>
      </w:pPr>
      <w:r>
        <w:rPr>
          <w:sz w:val="21"/>
        </w:rPr>
        <w:t xml:space="preserve">Mass Consideration… </w:t>
      </w:r>
    </w:p>
    <w:p w14:paraId="3F16E1CE" w14:textId="35031DEC" w:rsidR="00DB7A05" w:rsidRPr="00B27059" w:rsidRDefault="00DB7A05" w:rsidP="00DB7A05">
      <w:pPr>
        <w:pStyle w:val="ListParagraph"/>
        <w:numPr>
          <w:ilvl w:val="2"/>
          <w:numId w:val="4"/>
        </w:numPr>
        <w:rPr>
          <w:b/>
          <w:sz w:val="21"/>
          <w:u w:val="single"/>
        </w:rPr>
      </w:pPr>
      <w:r>
        <w:rPr>
          <w:sz w:val="21"/>
        </w:rPr>
        <w:t>Read the Game design document to know what to add for IK.</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27059" w:rsidRDefault="00DD5A8C" w:rsidP="004A462E">
      <w:pPr>
        <w:pStyle w:val="ListParagraph"/>
        <w:numPr>
          <w:ilvl w:val="1"/>
          <w:numId w:val="2"/>
        </w:numPr>
        <w:rPr>
          <w:b/>
          <w:sz w:val="21"/>
          <w:u w:val="single"/>
        </w:rPr>
      </w:pPr>
      <w:r>
        <w:rPr>
          <w:sz w:val="21"/>
        </w:rPr>
        <w:t>Writing the complex + dynamic combat system.</w:t>
      </w: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Writing the communication system what each hand signal means and how  your friend will react to each one.</w:t>
      </w:r>
    </w:p>
    <w:p w14:paraId="41B0F94E" w14:textId="77777777" w:rsidR="00721D5B" w:rsidRPr="00B27059" w:rsidRDefault="00721D5B" w:rsidP="00721D5B">
      <w:pPr>
        <w:pStyle w:val="ListParagraph"/>
        <w:numPr>
          <w:ilvl w:val="0"/>
          <w:numId w:val="2"/>
        </w:numPr>
        <w:rPr>
          <w:b/>
          <w:sz w:val="21"/>
          <w:u w:val="single"/>
        </w:rPr>
      </w:pPr>
      <w:r w:rsidRPr="00B27059">
        <w:rPr>
          <w:sz w:val="21"/>
        </w:rPr>
        <w:t>Player world relation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exampl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 xml:space="preserve">Auto segmenting and LOD tool (Sebastian </w:t>
      </w:r>
      <w:proofErr w:type="spellStart"/>
      <w:r w:rsidRPr="00B27059">
        <w:rPr>
          <w:sz w:val="21"/>
        </w:rPr>
        <w:t>Lague</w:t>
      </w:r>
      <w:proofErr w:type="spellEnd"/>
      <w:r w:rsidRPr="00B27059">
        <w:rPr>
          <w:sz w:val="21"/>
        </w:rPr>
        <w:t>)</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501F3999" w:rsidR="00D2017A" w:rsidRPr="003F72DD" w:rsidRDefault="00D2017A" w:rsidP="00D2017A">
      <w:pPr>
        <w:pStyle w:val="ListParagraph"/>
        <w:numPr>
          <w:ilvl w:val="1"/>
          <w:numId w:val="2"/>
        </w:numPr>
        <w:rPr>
          <w:b/>
          <w:sz w:val="21"/>
          <w:u w:val="single"/>
        </w:rPr>
      </w:pPr>
      <w:r w:rsidRPr="00B27059">
        <w:rPr>
          <w:sz w:val="21"/>
        </w:rPr>
        <w:t>Paining objects onto scene</w:t>
      </w:r>
    </w:p>
    <w:p w14:paraId="58F19033" w14:textId="7D9E6A4F" w:rsidR="003F72DD" w:rsidRPr="00B27059" w:rsidRDefault="003F72DD" w:rsidP="00D2017A">
      <w:pPr>
        <w:pStyle w:val="ListParagraph"/>
        <w:numPr>
          <w:ilvl w:val="1"/>
          <w:numId w:val="2"/>
        </w:numPr>
        <w:rPr>
          <w:b/>
          <w:sz w:val="21"/>
          <w:u w:val="single"/>
        </w:rPr>
      </w:pPr>
      <w:r>
        <w:rPr>
          <w:sz w:val="21"/>
        </w:rPr>
        <w:t>Photogrammetry process..</w:t>
      </w:r>
    </w:p>
    <w:p w14:paraId="1853C944" w14:textId="77777777" w:rsidR="00721D5B" w:rsidRPr="00B27059" w:rsidRDefault="00721D5B" w:rsidP="00721D5B">
      <w:pPr>
        <w:pStyle w:val="ListParagraph"/>
        <w:numPr>
          <w:ilvl w:val="0"/>
          <w:numId w:val="2"/>
        </w:numPr>
        <w:rPr>
          <w:b/>
          <w:sz w:val="21"/>
          <w:u w:val="single"/>
        </w:rPr>
      </w:pPr>
      <w:r w:rsidRPr="00B27059">
        <w:rPr>
          <w:sz w:val="21"/>
        </w:rPr>
        <w:t>Survival systems</w:t>
      </w:r>
    </w:p>
    <w:p w14:paraId="5818A6D6" w14:textId="607215F1" w:rsidR="00D2017A" w:rsidRPr="00B27059" w:rsidRDefault="00D2017A" w:rsidP="00D2017A">
      <w:pPr>
        <w:pStyle w:val="ListParagraph"/>
        <w:numPr>
          <w:ilvl w:val="1"/>
          <w:numId w:val="2"/>
        </w:numPr>
        <w:rPr>
          <w:b/>
          <w:sz w:val="21"/>
          <w:u w:val="single"/>
        </w:rPr>
      </w:pPr>
      <w:r w:rsidRPr="00B27059">
        <w:rPr>
          <w:sz w:val="21"/>
        </w:rPr>
        <w:t>Dynamic and Sleek Inventory System</w:t>
      </w:r>
    </w:p>
    <w:p w14:paraId="44C54EF0" w14:textId="12D944A9" w:rsidR="00D2017A" w:rsidRPr="00B27059" w:rsidRDefault="00B27059" w:rsidP="00D2017A">
      <w:pPr>
        <w:pStyle w:val="ListParagraph"/>
        <w:numPr>
          <w:ilvl w:val="1"/>
          <w:numId w:val="2"/>
        </w:numPr>
        <w:rPr>
          <w:b/>
          <w:sz w:val="21"/>
          <w:u w:val="single"/>
        </w:rPr>
      </w:pPr>
      <w:r w:rsidRPr="00B27059">
        <w:rPr>
          <w:sz w:val="21"/>
        </w:rPr>
        <w:t>Crafting System</w:t>
      </w:r>
    </w:p>
    <w:p w14:paraId="4E61A3E4" w14:textId="09C851F5" w:rsidR="00B27059" w:rsidRPr="00B91B28" w:rsidRDefault="00B27059" w:rsidP="00D2017A">
      <w:pPr>
        <w:pStyle w:val="ListParagraph"/>
        <w:numPr>
          <w:ilvl w:val="1"/>
          <w:numId w:val="2"/>
        </w:numPr>
        <w:rPr>
          <w:b/>
          <w:sz w:val="21"/>
          <w:u w:val="single"/>
        </w:rPr>
      </w:pPr>
      <w:r w:rsidRPr="00B27059">
        <w:rPr>
          <w:sz w:val="21"/>
        </w:rPr>
        <w:t>World Destruction (UE)</w:t>
      </w:r>
      <w:r w:rsidR="00B91B28">
        <w:rPr>
          <w:sz w:val="21"/>
        </w:rPr>
        <w:t xml:space="preserve"> and forces when breaking</w:t>
      </w:r>
    </w:p>
    <w:p w14:paraId="4440ECC6" w14:textId="64FCD84D" w:rsidR="00B91B28" w:rsidRPr="00B27059" w:rsidRDefault="00B91B28" w:rsidP="00D2017A">
      <w:pPr>
        <w:pStyle w:val="ListParagraph"/>
        <w:numPr>
          <w:ilvl w:val="1"/>
          <w:numId w:val="2"/>
        </w:numPr>
        <w:rPr>
          <w:b/>
          <w:sz w:val="21"/>
          <w:u w:val="single"/>
        </w:rPr>
      </w:pPr>
      <w:r>
        <w:rPr>
          <w:sz w:val="21"/>
        </w:rPr>
        <w:t>Breaking objects and object life + cracking</w:t>
      </w:r>
    </w:p>
    <w:p w14:paraId="342BD146" w14:textId="7915DE7A" w:rsidR="00B27059" w:rsidRPr="00B27059" w:rsidRDefault="00B27059" w:rsidP="00D2017A">
      <w:pPr>
        <w:pStyle w:val="ListParagraph"/>
        <w:numPr>
          <w:ilvl w:val="1"/>
          <w:numId w:val="2"/>
        </w:numPr>
        <w:rPr>
          <w:b/>
          <w:sz w:val="21"/>
          <w:u w:val="single"/>
        </w:rPr>
      </w:pPr>
      <w:r w:rsidRPr="00B27059">
        <w:rPr>
          <w:sz w:val="21"/>
        </w:rPr>
        <w:t>Life Meters and their impact (Properly measured)</w:t>
      </w:r>
    </w:p>
    <w:p w14:paraId="28BF9646" w14:textId="41732316" w:rsidR="00B27059" w:rsidRPr="00B27059" w:rsidRDefault="00B27059" w:rsidP="00D2017A">
      <w:pPr>
        <w:pStyle w:val="ListParagraph"/>
        <w:numPr>
          <w:ilvl w:val="1"/>
          <w:numId w:val="2"/>
        </w:numPr>
        <w:rPr>
          <w:b/>
          <w:sz w:val="21"/>
          <w:u w:val="single"/>
        </w:rPr>
      </w:pPr>
      <w:r w:rsidRPr="00B27059">
        <w:rPr>
          <w:sz w:val="21"/>
        </w:rPr>
        <w:t>Health and Damage system</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 xml:space="preserve">Release </w:t>
      </w:r>
      <w:bookmarkEnd w:id="0"/>
      <w:r w:rsidRPr="00B27059">
        <w:rPr>
          <w:sz w:val="21"/>
        </w:rPr>
        <w:t>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Default="00DD5A8C" w:rsidP="00DD5A8C">
      <w:pPr>
        <w:pStyle w:val="ListParagraph"/>
        <w:numPr>
          <w:ilvl w:val="0"/>
          <w:numId w:val="2"/>
        </w:numPr>
        <w:rPr>
          <w:sz w:val="21"/>
        </w:rPr>
      </w:pPr>
      <w:r>
        <w:rPr>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lastRenderedPageBreak/>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t>Various tools and weapons + an extensive look into the suit and how to make it more dynamic looking</w:t>
      </w:r>
    </w:p>
    <w:p w14:paraId="3DA0ADEC" w14:textId="2368FF79" w:rsidR="008F4BB1" w:rsidRDefault="008F4BB1" w:rsidP="004F5E74">
      <w:pPr>
        <w:pStyle w:val="ListParagraph"/>
        <w:numPr>
          <w:ilvl w:val="2"/>
          <w:numId w:val="3"/>
        </w:numPr>
        <w:rPr>
          <w:sz w:val="21"/>
        </w:rPr>
      </w:pPr>
      <w:r>
        <w:rPr>
          <w:sz w:val="21"/>
        </w:rPr>
        <w:t>Loot system</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w:t>
      </w:r>
      <w:proofErr w:type="spellStart"/>
      <w:r>
        <w:rPr>
          <w:sz w:val="21"/>
        </w:rPr>
        <w:t>aaaahh</w:t>
      </w:r>
      <w:proofErr w:type="spellEnd"/>
      <w:r>
        <w:rPr>
          <w:sz w:val="21"/>
        </w:rPr>
        <w:t>’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Pr="006827AC"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 xml:space="preserve">Creating responsive IK to make the models interact with the world in a natural way using </w:t>
      </w:r>
      <w:proofErr w:type="spellStart"/>
      <w:r>
        <w:rPr>
          <w:sz w:val="21"/>
        </w:rPr>
        <w:t>Ubisoft</w:t>
      </w:r>
      <w:proofErr w:type="spellEnd"/>
      <w:r>
        <w:rPr>
          <w:sz w:val="21"/>
        </w:rPr>
        <w:t xml:space="preserve">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43208B1E"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p>
    <w:p w14:paraId="7B447354" w14:textId="2FA39E20" w:rsidR="006C13E5" w:rsidRPr="00705D97" w:rsidRDefault="006F7171" w:rsidP="00705D97">
      <w:pPr>
        <w:pStyle w:val="ListParagraph"/>
        <w:numPr>
          <w:ilvl w:val="1"/>
          <w:numId w:val="2"/>
        </w:numPr>
        <w:rPr>
          <w:b/>
          <w:sz w:val="21"/>
          <w:u w:val="single"/>
        </w:rPr>
      </w:pPr>
      <w:r>
        <w:rPr>
          <w:sz w:val="21"/>
        </w:rPr>
        <w:t>Annotate the map to display all the regions, what story segment will occur here and how it will impact the game. How will this region look etc.</w:t>
      </w:r>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 xml:space="preserve">region and avoid obstacles by auto baking static objects into the </w:t>
      </w:r>
      <w:proofErr w:type="spellStart"/>
      <w:r w:rsidR="00A0037C">
        <w:rPr>
          <w:sz w:val="21"/>
        </w:rPr>
        <w:t>nav</w:t>
      </w:r>
      <w:proofErr w:type="spellEnd"/>
      <w:r w:rsidR="00A0037C">
        <w:rPr>
          <w:sz w:val="21"/>
        </w:rPr>
        <w:t xml:space="preserve">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 xml:space="preserve">Make sure the world is loading smoothly and running as it should, collisions are working fine and the IK </w:t>
      </w:r>
      <w:r>
        <w:rPr>
          <w:sz w:val="21"/>
        </w:rPr>
        <w:lastRenderedPageBreak/>
        <w:t>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200BF433"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A41555" w14:textId="1AE49544" w:rsidR="007A131B" w:rsidRPr="007A131B" w:rsidRDefault="007A131B" w:rsidP="0072606E">
      <w:pPr>
        <w:pStyle w:val="ListParagraph"/>
        <w:numPr>
          <w:ilvl w:val="0"/>
          <w:numId w:val="2"/>
        </w:numPr>
        <w:rPr>
          <w:b/>
          <w:sz w:val="21"/>
        </w:rPr>
      </w:pPr>
      <w:r w:rsidRPr="007A131B">
        <w:rPr>
          <w:b/>
          <w:sz w:val="21"/>
        </w:rPr>
        <w:t>New unity lighting system</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Default="006200A3" w:rsidP="006200A3">
      <w:pPr>
        <w:pStyle w:val="ListParagraph"/>
        <w:numPr>
          <w:ilvl w:val="0"/>
          <w:numId w:val="2"/>
        </w:numPr>
        <w:rPr>
          <w:sz w:val="21"/>
        </w:rPr>
      </w:pPr>
      <w:r>
        <w:rPr>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Default="006200A3" w:rsidP="006200A3">
      <w:pPr>
        <w:pStyle w:val="ListParagraph"/>
        <w:numPr>
          <w:ilvl w:val="0"/>
          <w:numId w:val="2"/>
        </w:numPr>
        <w:rPr>
          <w:sz w:val="21"/>
        </w:rPr>
      </w:pPr>
      <w:r>
        <w:rPr>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Default="00EF460E" w:rsidP="00D06FFE">
      <w:pPr>
        <w:pStyle w:val="ListParagraph"/>
        <w:numPr>
          <w:ilvl w:val="0"/>
          <w:numId w:val="2"/>
        </w:numPr>
        <w:rPr>
          <w:sz w:val="21"/>
        </w:rPr>
      </w:pPr>
      <w:r>
        <w:rPr>
          <w:sz w:val="21"/>
        </w:rPr>
        <w:t>Re-test and make sure the events are all safe and nothing is breaking.</w:t>
      </w:r>
    </w:p>
    <w:p w14:paraId="1B8CCD2A" w14:textId="2988489C" w:rsidR="00EF460E" w:rsidRDefault="00EF460E" w:rsidP="00D06FFE">
      <w:pPr>
        <w:pStyle w:val="ListParagraph"/>
        <w:numPr>
          <w:ilvl w:val="0"/>
          <w:numId w:val="2"/>
        </w:numPr>
        <w:rPr>
          <w:sz w:val="21"/>
        </w:rPr>
      </w:pPr>
      <w:r>
        <w:rPr>
          <w:sz w:val="21"/>
        </w:rPr>
        <w:t>The entire story is being played.</w:t>
      </w:r>
    </w:p>
    <w:p w14:paraId="3FB80914" w14:textId="62FEEB93" w:rsidR="00EF460E" w:rsidRDefault="00EF460E" w:rsidP="00D06FFE">
      <w:pPr>
        <w:pStyle w:val="ListParagraph"/>
        <w:numPr>
          <w:ilvl w:val="0"/>
          <w:numId w:val="2"/>
        </w:numPr>
        <w:rPr>
          <w:sz w:val="21"/>
        </w:rPr>
      </w:pPr>
      <w:r>
        <w:rPr>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0436AB20" w:rsidR="00C378DE" w:rsidRDefault="00C378DE" w:rsidP="00C378DE">
      <w:pPr>
        <w:rPr>
          <w:b/>
          <w:sz w:val="21"/>
          <w:u w:val="single"/>
        </w:rPr>
      </w:pPr>
    </w:p>
    <w:p w14:paraId="404F9E7A" w14:textId="1A64C943" w:rsidR="0035243B" w:rsidRPr="0035243B" w:rsidRDefault="0035243B" w:rsidP="0035243B">
      <w:pPr>
        <w:pStyle w:val="ListParagraph"/>
        <w:numPr>
          <w:ilvl w:val="0"/>
          <w:numId w:val="2"/>
        </w:numPr>
        <w:rPr>
          <w:b/>
          <w:sz w:val="21"/>
          <w:u w:val="single"/>
        </w:rPr>
      </w:pPr>
      <w:r>
        <w:rPr>
          <w:b/>
          <w:sz w:val="21"/>
          <w:u w:val="single"/>
        </w:rPr>
        <w:t>New unity update on post processing volumes for different processing at different positions</w:t>
      </w: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 xml:space="preserve">Make the screen slowly delve deeper into the forest and the once beautiful forest turn dark and grim and get’s darker and darker and you </w:t>
      </w:r>
      <w:r>
        <w:rPr>
          <w:sz w:val="21"/>
        </w:rPr>
        <w:lastRenderedPageBreak/>
        <w:t>see red eyes and danger lurking in the back and the name ‘NEFARIOUS’ just fades into view and a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Go to the profiler and check what is taking up the most time and then optimize. (This should be done throughout the game)…</w:t>
      </w:r>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6"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SFX :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 xml:space="preserve">SFX (This is extremely complicated) :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7"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8"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lastRenderedPageBreak/>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 xml:space="preserve">Publish on your </w:t>
      </w:r>
      <w:proofErr w:type="spellStart"/>
      <w:r>
        <w:rPr>
          <w:sz w:val="21"/>
        </w:rPr>
        <w:t>youtube</w:t>
      </w:r>
      <w:proofErr w:type="spellEnd"/>
      <w:r>
        <w:rPr>
          <w:sz w:val="21"/>
        </w:rPr>
        <w:t xml:space="preserv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 xml:space="preserve">Publishing on </w:t>
      </w:r>
      <w:proofErr w:type="spellStart"/>
      <w:r>
        <w:rPr>
          <w:sz w:val="21"/>
        </w:rPr>
        <w:t>facebook</w:t>
      </w:r>
      <w:proofErr w:type="spellEnd"/>
    </w:p>
    <w:p w14:paraId="3D0040FC" w14:textId="77777777" w:rsidR="00661814" w:rsidRPr="002F3E6F" w:rsidRDefault="00661814" w:rsidP="00661814">
      <w:pPr>
        <w:pStyle w:val="ListParagraph"/>
        <w:numPr>
          <w:ilvl w:val="0"/>
          <w:numId w:val="2"/>
        </w:numPr>
        <w:rPr>
          <w:b/>
          <w:sz w:val="21"/>
          <w:u w:val="single"/>
        </w:rPr>
      </w:pPr>
      <w:r>
        <w:rPr>
          <w:sz w:val="21"/>
        </w:rPr>
        <w:t xml:space="preserve">Publishing on </w:t>
      </w:r>
      <w:proofErr w:type="spellStart"/>
      <w:r>
        <w:rPr>
          <w:sz w:val="21"/>
        </w:rPr>
        <w:t>youtube</w:t>
      </w:r>
      <w:proofErr w:type="spellEnd"/>
      <w:r>
        <w:rPr>
          <w:sz w:val="21"/>
        </w:rPr>
        <w:t xml:space="preserv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rgUAoDNUTywAAAA="/>
  </w:docVars>
  <w:rsids>
    <w:rsidRoot w:val="0059583E"/>
    <w:rsid w:val="0004392F"/>
    <w:rsid w:val="00081FA9"/>
    <w:rsid w:val="000D3940"/>
    <w:rsid w:val="00107559"/>
    <w:rsid w:val="001135E2"/>
    <w:rsid w:val="0015282A"/>
    <w:rsid w:val="00273162"/>
    <w:rsid w:val="002933FC"/>
    <w:rsid w:val="002E5594"/>
    <w:rsid w:val="002F3E6F"/>
    <w:rsid w:val="0035243B"/>
    <w:rsid w:val="00380EC8"/>
    <w:rsid w:val="003F72DD"/>
    <w:rsid w:val="00411246"/>
    <w:rsid w:val="00434592"/>
    <w:rsid w:val="0046580A"/>
    <w:rsid w:val="0048074B"/>
    <w:rsid w:val="004848F8"/>
    <w:rsid w:val="0049573B"/>
    <w:rsid w:val="004A462E"/>
    <w:rsid w:val="004B6C0F"/>
    <w:rsid w:val="004C574E"/>
    <w:rsid w:val="004D1D73"/>
    <w:rsid w:val="004D535D"/>
    <w:rsid w:val="004F5E74"/>
    <w:rsid w:val="00574194"/>
    <w:rsid w:val="005770C0"/>
    <w:rsid w:val="0059583E"/>
    <w:rsid w:val="005A1B5F"/>
    <w:rsid w:val="005B7A3C"/>
    <w:rsid w:val="006200A3"/>
    <w:rsid w:val="00622592"/>
    <w:rsid w:val="006250B8"/>
    <w:rsid w:val="00653E5C"/>
    <w:rsid w:val="00654ED2"/>
    <w:rsid w:val="00661814"/>
    <w:rsid w:val="006827AC"/>
    <w:rsid w:val="006B06D2"/>
    <w:rsid w:val="006B7E4F"/>
    <w:rsid w:val="006C13E5"/>
    <w:rsid w:val="006F54A4"/>
    <w:rsid w:val="006F7171"/>
    <w:rsid w:val="00705D97"/>
    <w:rsid w:val="00721D5B"/>
    <w:rsid w:val="0072606E"/>
    <w:rsid w:val="00765D05"/>
    <w:rsid w:val="007A131B"/>
    <w:rsid w:val="007A547E"/>
    <w:rsid w:val="007B26C8"/>
    <w:rsid w:val="007F20EB"/>
    <w:rsid w:val="007F7BE3"/>
    <w:rsid w:val="00812DE4"/>
    <w:rsid w:val="0087256A"/>
    <w:rsid w:val="00882560"/>
    <w:rsid w:val="008F4BB1"/>
    <w:rsid w:val="00901158"/>
    <w:rsid w:val="00986EE8"/>
    <w:rsid w:val="009E4286"/>
    <w:rsid w:val="00A0037C"/>
    <w:rsid w:val="00A13D2E"/>
    <w:rsid w:val="00A32FC4"/>
    <w:rsid w:val="00A47C58"/>
    <w:rsid w:val="00A835F9"/>
    <w:rsid w:val="00A85FB1"/>
    <w:rsid w:val="00A90481"/>
    <w:rsid w:val="00A930A9"/>
    <w:rsid w:val="00A97793"/>
    <w:rsid w:val="00AB7292"/>
    <w:rsid w:val="00B27059"/>
    <w:rsid w:val="00B422A7"/>
    <w:rsid w:val="00B65044"/>
    <w:rsid w:val="00B87C8D"/>
    <w:rsid w:val="00B91B28"/>
    <w:rsid w:val="00BB16FD"/>
    <w:rsid w:val="00BB70C4"/>
    <w:rsid w:val="00BC0829"/>
    <w:rsid w:val="00C13DAB"/>
    <w:rsid w:val="00C378DE"/>
    <w:rsid w:val="00C500C8"/>
    <w:rsid w:val="00CA339E"/>
    <w:rsid w:val="00CA3DF4"/>
    <w:rsid w:val="00CA5F5C"/>
    <w:rsid w:val="00D06FFE"/>
    <w:rsid w:val="00D138C3"/>
    <w:rsid w:val="00D2017A"/>
    <w:rsid w:val="00D77C7C"/>
    <w:rsid w:val="00DB7A05"/>
    <w:rsid w:val="00DD5A8C"/>
    <w:rsid w:val="00E22868"/>
    <w:rsid w:val="00E3315A"/>
    <w:rsid w:val="00E51330"/>
    <w:rsid w:val="00E72852"/>
    <w:rsid w:val="00EF460E"/>
    <w:rsid w:val="00F03DEE"/>
    <w:rsid w:val="00F3635A"/>
    <w:rsid w:val="00F837E2"/>
    <w:rsid w:val="00FC137D"/>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48TIWBQyg" TargetMode="External"/><Relationship Id="rId3" Type="http://schemas.openxmlformats.org/officeDocument/2006/relationships/styles" Target="styles.xml"/><Relationship Id="rId7" Type="http://schemas.openxmlformats.org/officeDocument/2006/relationships/hyperlink" Target="http://www.soundsonline.com/composerclou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nswers.unity.com/questions/134444/is-it-possible.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ED2B42-0D0A-4E20-A5B5-E9AA978AC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1</Pages>
  <Words>3059</Words>
  <Characters>1743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6</cp:revision>
  <dcterms:created xsi:type="dcterms:W3CDTF">2018-02-14T06:00:00Z</dcterms:created>
  <dcterms:modified xsi:type="dcterms:W3CDTF">2018-04-10T09:15:00Z</dcterms:modified>
</cp:coreProperties>
</file>